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636583" w14:textId="17813F7B"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13088B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2</w:t>
      </w: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1F840014" w14:textId="73128C9D"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20D9F9A3" w14:textId="4B338877"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о потребној техничкој документацији за примену мера </w:t>
      </w:r>
      <w:r w:rsidR="007F3054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енергетске санације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</w:t>
      </w:r>
      <w:r w:rsidR="007F3054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 xml:space="preserve">радови 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( 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уз помоћ органа надлежног за грађевинске послове 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)</w:t>
      </w:r>
    </w:p>
    <w:p w14:paraId="654A9E61" w14:textId="77777777"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 w:eastAsia="sr-Latn-RS"/>
        </w:rPr>
      </w:pPr>
    </w:p>
    <w:p w14:paraId="7AAAE9F8" w14:textId="2B2FA44D" w:rsidR="00D55BC1" w:rsidRPr="006575AC" w:rsidRDefault="00572F8E" w:rsidP="00D55BC1">
      <w:pPr>
        <w:jc w:val="both"/>
        <w:rPr>
          <w:bCs/>
          <w:lang w:val="sr-Cyrl-CS"/>
        </w:rPr>
      </w:pPr>
      <w:r>
        <w:rPr>
          <w:bCs/>
          <w:lang w:val="sr-Cyrl-CS"/>
        </w:rPr>
        <w:t>З</w:t>
      </w:r>
      <w:r w:rsidR="00835F3B" w:rsidRPr="006575AC">
        <w:rPr>
          <w:bCs/>
          <w:lang w:val="sr-Cyrl-CS"/>
        </w:rPr>
        <w:t>а реализацију</w:t>
      </w:r>
      <w:r w:rsidR="00D55BC1" w:rsidRPr="006575AC">
        <w:rPr>
          <w:bCs/>
          <w:lang w:val="sr-Cyrl-CS"/>
        </w:rPr>
        <w:t xml:space="preserve"> </w:t>
      </w:r>
      <w:r w:rsidR="005252B2" w:rsidRPr="006575AC">
        <w:rPr>
          <w:lang w:val="sr-Cyrl-CS"/>
        </w:rPr>
        <w:t xml:space="preserve">мера енергетске </w:t>
      </w:r>
      <w:r>
        <w:rPr>
          <w:lang w:val="sr-Cyrl-CS"/>
        </w:rPr>
        <w:t>санације, уколико је овим прилогом предвиђено, потребно је у оквиру пријаве доставити понуду за израду техничке документације наведене у наставку:</w:t>
      </w:r>
      <w:r w:rsidR="00835F3B" w:rsidRPr="006575AC">
        <w:rPr>
          <w:lang w:val="sr-Cyrl-CS"/>
        </w:rPr>
        <w:t xml:space="preserve"> </w:t>
      </w:r>
    </w:p>
    <w:p w14:paraId="176B13B2" w14:textId="77777777" w:rsidR="00817066" w:rsidRPr="00817066" w:rsidRDefault="00817066" w:rsidP="00817066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Latn-CS"/>
        </w:rPr>
      </w:pPr>
      <w:r w:rsidRPr="00817066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 замена спољних прозора и врата и других транспарентних елемената термичког омотача</w:t>
      </w:r>
    </w:p>
    <w:p w14:paraId="01DF53A8" w14:textId="77777777" w:rsidR="00817066" w:rsidRPr="00817066" w:rsidRDefault="00817066" w:rsidP="00817066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Cs/>
          <w:sz w:val="24"/>
          <w:szCs w:val="24"/>
          <w:u w:val="single"/>
          <w:lang w:val="sr-Latn-CS"/>
        </w:rPr>
      </w:pPr>
      <w:r w:rsidRPr="00817066">
        <w:rPr>
          <w:rFonts w:eastAsia="Calibri" w:cs="Times New Roman"/>
          <w:bCs/>
          <w:sz w:val="24"/>
          <w:szCs w:val="24"/>
          <w:u w:val="single"/>
          <w:lang w:val="sr-Latn-CS"/>
        </w:rPr>
        <w:t>Ова мера се реализује на основу – није потребан акт, а радови се изводе према – није потребна израда техничке документације );</w:t>
      </w:r>
    </w:p>
    <w:p w14:paraId="6F990C26" w14:textId="77777777" w:rsidR="00817066" w:rsidRPr="00817066" w:rsidRDefault="00817066" w:rsidP="00817066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Latn-CS"/>
        </w:rPr>
      </w:pPr>
      <w:r w:rsidRPr="00817066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 xml:space="preserve"> </w:t>
      </w:r>
    </w:p>
    <w:p w14:paraId="5D740FE2" w14:textId="77777777" w:rsidR="00817066" w:rsidRPr="00817066" w:rsidRDefault="00817066" w:rsidP="00817066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Latn-CS"/>
        </w:rPr>
      </w:pPr>
      <w:r w:rsidRPr="00817066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2) постављања термичке изолације спољних зидова, подова на тлу и осталих делова термичког омотача према негрејаном простору.</w:t>
      </w:r>
    </w:p>
    <w:p w14:paraId="4892283E" w14:textId="77777777" w:rsidR="00817066" w:rsidRPr="00817066" w:rsidRDefault="00817066" w:rsidP="00817066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Cs/>
          <w:sz w:val="24"/>
          <w:szCs w:val="24"/>
          <w:u w:val="single"/>
          <w:lang w:val="sr-Latn-CS"/>
        </w:rPr>
      </w:pPr>
      <w:r w:rsidRPr="00817066">
        <w:rPr>
          <w:rFonts w:eastAsia="Calibri" w:cs="Times New Roman"/>
          <w:bCs/>
          <w:sz w:val="24"/>
          <w:szCs w:val="24"/>
          <w:u w:val="single"/>
          <w:lang w:val="sr-Latn-CS"/>
        </w:rPr>
        <w:t>Ова мера се реализује на основу – није потребан акт, а радови се изводе према – није потребна израда техничке документације (не тражи се) );</w:t>
      </w:r>
    </w:p>
    <w:p w14:paraId="2A1EB5E1" w14:textId="77777777" w:rsidR="00817066" w:rsidRPr="00817066" w:rsidRDefault="00817066" w:rsidP="00817066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Latn-CS"/>
        </w:rPr>
      </w:pPr>
    </w:p>
    <w:p w14:paraId="77344D08" w14:textId="77777777" w:rsidR="00817066" w:rsidRPr="00817066" w:rsidRDefault="00817066" w:rsidP="00817066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Latn-CS"/>
        </w:rPr>
      </w:pPr>
      <w:r w:rsidRPr="00817066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3) постављања термичке изолације испод кровног покривача или таванице</w:t>
      </w:r>
    </w:p>
    <w:p w14:paraId="2C7C1302" w14:textId="77777777" w:rsidR="00817066" w:rsidRPr="00817066" w:rsidRDefault="00817066" w:rsidP="00817066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Cs/>
          <w:sz w:val="24"/>
          <w:szCs w:val="24"/>
          <w:u w:val="single"/>
          <w:lang w:val="sr-Latn-CS"/>
        </w:rPr>
      </w:pPr>
      <w:r w:rsidRPr="00817066">
        <w:rPr>
          <w:rFonts w:eastAsia="Calibri" w:cs="Times New Roman"/>
          <w:bCs/>
          <w:sz w:val="24"/>
          <w:szCs w:val="24"/>
          <w:u w:val="single"/>
          <w:lang w:val="sr-Latn-CS"/>
        </w:rPr>
        <w:t>Ова мера се реализује на основу – није потребан акт, а радови се изводе према – није потребна израда техничке документације (не тражи се) );</w:t>
      </w:r>
    </w:p>
    <w:p w14:paraId="2EF20B2B" w14:textId="77777777" w:rsidR="00817066" w:rsidRPr="00817066" w:rsidRDefault="00817066" w:rsidP="00817066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Latn-CS"/>
        </w:rPr>
      </w:pPr>
    </w:p>
    <w:p w14:paraId="16A3497D" w14:textId="77777777" w:rsidR="00817066" w:rsidRPr="00817066" w:rsidRDefault="00817066" w:rsidP="00817066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Latn-CS"/>
        </w:rPr>
      </w:pPr>
      <w:r w:rsidRPr="00817066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 xml:space="preserve">4) замене постојећег грејача простора на чврсто гориво (котао или пећ) ефикаснијим котлом на_гас, </w:t>
      </w:r>
    </w:p>
    <w:p w14:paraId="11470439" w14:textId="77777777" w:rsidR="00817066" w:rsidRPr="00817066" w:rsidRDefault="00817066" w:rsidP="00817066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Cs/>
          <w:sz w:val="24"/>
          <w:szCs w:val="24"/>
          <w:u w:val="single"/>
          <w:lang w:val="sr-Latn-CS"/>
        </w:rPr>
      </w:pPr>
      <w:r w:rsidRPr="00817066">
        <w:rPr>
          <w:rFonts w:eastAsia="Calibri" w:cs="Times New Roman"/>
          <w:bCs/>
          <w:sz w:val="24"/>
          <w:szCs w:val="24"/>
          <w:u w:val="single"/>
          <w:lang w:val="sr-Latn-CS"/>
        </w:rPr>
        <w:t>Ова мера се реализује на основу – није потребан акт, а радови се изводе према – није потребна израда техничке документације (не тражи се) );</w:t>
      </w:r>
    </w:p>
    <w:p w14:paraId="6C79C0F1" w14:textId="7AA3760A" w:rsidR="00817066" w:rsidRPr="00817066" w:rsidRDefault="00817066" w:rsidP="00817066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Latn-CS"/>
        </w:rPr>
      </w:pPr>
    </w:p>
    <w:p w14:paraId="15EBCD46" w14:textId="77777777" w:rsidR="00817066" w:rsidRPr="00817066" w:rsidRDefault="00817066" w:rsidP="00817066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Latn-CS"/>
        </w:rPr>
      </w:pPr>
    </w:p>
    <w:p w14:paraId="122EA351" w14:textId="77777777" w:rsidR="00817066" w:rsidRPr="00817066" w:rsidRDefault="00817066" w:rsidP="00817066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Latn-CS"/>
        </w:rPr>
      </w:pPr>
      <w:r w:rsidRPr="00817066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5) замене постојећег грејача простора на чврсто гориво (котао или пећ) ефикаснијим котлом на биомасу</w:t>
      </w:r>
    </w:p>
    <w:p w14:paraId="223C0656" w14:textId="77777777" w:rsidR="00817066" w:rsidRPr="00817066" w:rsidRDefault="00817066" w:rsidP="00817066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Cs/>
          <w:sz w:val="24"/>
          <w:szCs w:val="24"/>
          <w:u w:val="single"/>
          <w:lang w:val="sr-Latn-CS"/>
        </w:rPr>
      </w:pPr>
      <w:r w:rsidRPr="00817066">
        <w:rPr>
          <w:rFonts w:eastAsia="Calibri" w:cs="Times New Roman"/>
          <w:bCs/>
          <w:sz w:val="24"/>
          <w:szCs w:val="24"/>
          <w:u w:val="single"/>
          <w:lang w:val="sr-Latn-CS"/>
        </w:rPr>
        <w:t>Ова мера се реализује на основу – није потребан акт, а радови се изводе према – није потребна израда техничке документације (не тражи се) );</w:t>
      </w:r>
    </w:p>
    <w:p w14:paraId="73CBD5A6" w14:textId="77777777" w:rsidR="00817066" w:rsidRPr="00817066" w:rsidRDefault="00817066" w:rsidP="00817066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Latn-CS"/>
        </w:rPr>
      </w:pPr>
    </w:p>
    <w:p w14:paraId="6DD03B49" w14:textId="77777777" w:rsidR="00817066" w:rsidRPr="00817066" w:rsidRDefault="00817066" w:rsidP="00817066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Latn-CS"/>
        </w:rPr>
      </w:pPr>
      <w:r w:rsidRPr="00817066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6) уградња топлотних пумпи.</w:t>
      </w:r>
    </w:p>
    <w:p w14:paraId="687F54A1" w14:textId="77777777" w:rsidR="00817066" w:rsidRPr="00817066" w:rsidRDefault="00817066" w:rsidP="00817066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Cs/>
          <w:sz w:val="24"/>
          <w:szCs w:val="24"/>
          <w:u w:val="single"/>
          <w:lang w:val="sr-Latn-CS"/>
        </w:rPr>
      </w:pPr>
      <w:r w:rsidRPr="00817066">
        <w:rPr>
          <w:rFonts w:eastAsia="Calibri" w:cs="Times New Roman"/>
          <w:bCs/>
          <w:sz w:val="24"/>
          <w:szCs w:val="24"/>
          <w:u w:val="single"/>
          <w:lang w:val="sr-Latn-CS"/>
        </w:rPr>
        <w:t>Ова мера се реализује на основу – није потребан акт, а радови се изводе према – није потребна израда техничке документације (не тражи се) );</w:t>
      </w:r>
    </w:p>
    <w:p w14:paraId="77DEA117" w14:textId="56AE5FF1" w:rsidR="00817066" w:rsidRPr="00817066" w:rsidRDefault="00817066" w:rsidP="00817066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Latn-CS"/>
        </w:rPr>
      </w:pPr>
    </w:p>
    <w:p w14:paraId="32D6F22E" w14:textId="77777777" w:rsidR="00817066" w:rsidRPr="00817066" w:rsidRDefault="00817066" w:rsidP="00817066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Latn-CS"/>
        </w:rPr>
      </w:pPr>
    </w:p>
    <w:p w14:paraId="7B15AE3E" w14:textId="77777777" w:rsidR="00817066" w:rsidRPr="00817066" w:rsidRDefault="00817066" w:rsidP="00817066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Latn-CS"/>
        </w:rPr>
      </w:pPr>
      <w:r w:rsidRPr="00817066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7) замене постојеће или уградња нове цевне мреже, грејних тела и пратећег прибора.</w:t>
      </w:r>
    </w:p>
    <w:p w14:paraId="09CA7112" w14:textId="77777777" w:rsidR="00817066" w:rsidRPr="00817066" w:rsidRDefault="00817066" w:rsidP="00817066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Cs/>
          <w:sz w:val="24"/>
          <w:szCs w:val="24"/>
          <w:u w:val="single"/>
          <w:lang w:val="sr-Latn-CS"/>
        </w:rPr>
      </w:pPr>
      <w:r w:rsidRPr="00817066">
        <w:rPr>
          <w:rFonts w:eastAsia="Calibri" w:cs="Times New Roman"/>
          <w:bCs/>
          <w:sz w:val="24"/>
          <w:szCs w:val="24"/>
          <w:u w:val="single"/>
          <w:lang w:val="sr-Latn-CS"/>
        </w:rPr>
        <w:t>Ова мера се реализује на основу – није потребан акт, а радови се изводе према – није потребна израда техничке документације (не тражи се) );</w:t>
      </w:r>
    </w:p>
    <w:p w14:paraId="36606C6C" w14:textId="77777777" w:rsidR="00817066" w:rsidRPr="00817066" w:rsidRDefault="00817066" w:rsidP="00817066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Latn-CS"/>
        </w:rPr>
      </w:pPr>
    </w:p>
    <w:p w14:paraId="2C2C3D82" w14:textId="77777777" w:rsidR="00817066" w:rsidRPr="00817066" w:rsidRDefault="00817066" w:rsidP="00817066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Latn-CS"/>
        </w:rPr>
      </w:pPr>
      <w:r w:rsidRPr="00817066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8) уградња соларних колектора у инсталацију за централну припрему потрошне топле воде.</w:t>
      </w:r>
    </w:p>
    <w:p w14:paraId="384068A3" w14:textId="77777777" w:rsidR="00817066" w:rsidRPr="00817066" w:rsidRDefault="00817066" w:rsidP="00817066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Cs/>
          <w:sz w:val="24"/>
          <w:szCs w:val="24"/>
          <w:u w:val="single"/>
          <w:lang w:val="sr-Latn-CS"/>
        </w:rPr>
      </w:pPr>
      <w:bookmarkStart w:id="0" w:name="_GoBack"/>
      <w:r w:rsidRPr="00817066">
        <w:rPr>
          <w:rFonts w:eastAsia="Calibri" w:cs="Times New Roman"/>
          <w:bCs/>
          <w:sz w:val="24"/>
          <w:szCs w:val="24"/>
          <w:u w:val="single"/>
          <w:lang w:val="sr-Latn-CS"/>
        </w:rPr>
        <w:t>Ова мера се реализује на основу – није потребан акт, а радови се изводе према – није потребна израда техничке документације (не тражи се) );</w:t>
      </w:r>
    </w:p>
    <w:bookmarkEnd w:id="0"/>
    <w:p w14:paraId="11A6ED9B" w14:textId="4E8EC87E" w:rsidR="000C2C82" w:rsidRPr="00640621" w:rsidRDefault="000C2C82" w:rsidP="00817066">
      <w:pPr>
        <w:autoSpaceDE w:val="0"/>
        <w:autoSpaceDN w:val="0"/>
        <w:adjustRightInd w:val="0"/>
        <w:ind w:left="1080"/>
        <w:jc w:val="both"/>
        <w:rPr>
          <w:rFonts w:eastAsia="Times New Roman" w:cs="Times New Roman"/>
          <w:lang w:eastAsia="sr-Latn-RS"/>
        </w:rPr>
      </w:pPr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E57078" w14:textId="77777777" w:rsidR="00A85FC7" w:rsidRDefault="00A85FC7" w:rsidP="001E2F65">
      <w:r>
        <w:separator/>
      </w:r>
    </w:p>
  </w:endnote>
  <w:endnote w:type="continuationSeparator" w:id="0">
    <w:p w14:paraId="2A62E2F2" w14:textId="77777777" w:rsidR="00A85FC7" w:rsidRDefault="00A85FC7" w:rsidP="001E2F65">
      <w:r>
        <w:continuationSeparator/>
      </w:r>
    </w:p>
  </w:endnote>
  <w:endnote w:type="continuationNotice" w:id="1">
    <w:p w14:paraId="29997DA5" w14:textId="77777777" w:rsidR="00A85FC7" w:rsidRDefault="00A85FC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31BD71" w14:textId="77777777" w:rsidR="00A85FC7" w:rsidRDefault="00A85FC7" w:rsidP="001E2F65">
      <w:r>
        <w:separator/>
      </w:r>
    </w:p>
  </w:footnote>
  <w:footnote w:type="continuationSeparator" w:id="0">
    <w:p w14:paraId="4D30E416" w14:textId="77777777" w:rsidR="00A85FC7" w:rsidRDefault="00A85FC7" w:rsidP="001E2F65">
      <w:r>
        <w:continuationSeparator/>
      </w:r>
    </w:p>
  </w:footnote>
  <w:footnote w:type="continuationNotice" w:id="1">
    <w:p w14:paraId="233CA934" w14:textId="77777777" w:rsidR="00A85FC7" w:rsidRDefault="00A85FC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 w15:restartNumberingAfterBreak="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088B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299"/>
    <w:rsid w:val="00405CE6"/>
    <w:rsid w:val="00407AC5"/>
    <w:rsid w:val="0041042A"/>
    <w:rsid w:val="00412FFB"/>
    <w:rsid w:val="00431940"/>
    <w:rsid w:val="00432586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4125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72F8E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23A2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7F3054"/>
    <w:rsid w:val="00800747"/>
    <w:rsid w:val="00813B18"/>
    <w:rsid w:val="00817066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85FC7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787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507D20"/>
  <w15:chartTrackingRefBased/>
  <w15:docId w15:val="{0D3918ED-24C5-4DDE-9167-703D1C382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4ABC808-C66F-4F31-819E-F80544A086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5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Jelena</cp:lastModifiedBy>
  <cp:revision>2</cp:revision>
  <cp:lastPrinted>2016-10-07T07:40:00Z</cp:lastPrinted>
  <dcterms:created xsi:type="dcterms:W3CDTF">2023-10-04T20:17:00Z</dcterms:created>
  <dcterms:modified xsi:type="dcterms:W3CDTF">2023-10-04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